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6C57" w:rsidRDefault="00042E5B" w:rsidP="00042E5B">
      <w:pPr>
        <w:jc w:val="center"/>
        <w:rPr>
          <w:rFonts w:ascii="Franklin Gothic Medium" w:hAnsi="Franklin Gothic Medium"/>
          <w:sz w:val="28"/>
          <w:szCs w:val="28"/>
        </w:rPr>
      </w:pPr>
      <w:r>
        <w:rPr>
          <w:rFonts w:ascii="Franklin Gothic Medium" w:hAnsi="Franklin Gothic Medium"/>
          <w:sz w:val="28"/>
          <w:szCs w:val="28"/>
        </w:rPr>
        <w:t>The First 100 Days Nurse Leader Action Plan</w:t>
      </w:r>
    </w:p>
    <w:tbl>
      <w:tblPr>
        <w:tblStyle w:val="TableGrid"/>
        <w:tblW w:w="13698" w:type="dxa"/>
        <w:tblLayout w:type="fixed"/>
        <w:tblLook w:val="04A0" w:firstRow="1" w:lastRow="0" w:firstColumn="1" w:lastColumn="0" w:noHBand="0" w:noVBand="1"/>
      </w:tblPr>
      <w:tblGrid>
        <w:gridCol w:w="2628"/>
        <w:gridCol w:w="11070"/>
      </w:tblGrid>
      <w:tr w:rsidR="00112EA2" w:rsidTr="00112EA2">
        <w:trPr>
          <w:trHeight w:val="233"/>
        </w:trPr>
        <w:tc>
          <w:tcPr>
            <w:tcW w:w="2628" w:type="dxa"/>
            <w:shd w:val="clear" w:color="auto" w:fill="BFBFBF" w:themeFill="background1" w:themeFillShade="BF"/>
          </w:tcPr>
          <w:p w:rsidR="00112EA2" w:rsidRPr="0023496B" w:rsidRDefault="00112EA2" w:rsidP="00042E5B">
            <w:pPr>
              <w:rPr>
                <w:rFonts w:ascii="Garamond" w:hAnsi="Garamond"/>
                <w:b/>
              </w:rPr>
            </w:pPr>
            <w:r w:rsidRPr="0023496B">
              <w:rPr>
                <w:rFonts w:ascii="Garamond" w:hAnsi="Garamond"/>
                <w:b/>
              </w:rPr>
              <w:t>Competency Area</w:t>
            </w:r>
          </w:p>
        </w:tc>
        <w:tc>
          <w:tcPr>
            <w:tcW w:w="11070" w:type="dxa"/>
            <w:shd w:val="clear" w:color="auto" w:fill="BFBFBF" w:themeFill="background1" w:themeFillShade="BF"/>
          </w:tcPr>
          <w:p w:rsidR="00112EA2" w:rsidRPr="0023496B" w:rsidRDefault="00112EA2" w:rsidP="00042E5B">
            <w:pPr>
              <w:jc w:val="center"/>
              <w:rPr>
                <w:rFonts w:ascii="Garamond" w:hAnsi="Garamond"/>
                <w:b/>
              </w:rPr>
            </w:pPr>
            <w:r w:rsidRPr="0023496B">
              <w:rPr>
                <w:rFonts w:ascii="Garamond" w:hAnsi="Garamond"/>
                <w:b/>
              </w:rPr>
              <w:t>Action Steps</w:t>
            </w:r>
          </w:p>
        </w:tc>
      </w:tr>
      <w:tr w:rsidR="00112EA2" w:rsidTr="00112EA2">
        <w:tc>
          <w:tcPr>
            <w:tcW w:w="2628" w:type="dxa"/>
          </w:tcPr>
          <w:p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Personal Mastery</w:t>
            </w:r>
          </w:p>
        </w:tc>
        <w:tc>
          <w:tcPr>
            <w:tcW w:w="11070" w:type="dxa"/>
          </w:tcPr>
          <w:p w:rsidR="00112EA2" w:rsidRPr="009D37AB" w:rsidRDefault="00112EA2" w:rsidP="009D37AB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Meet 1:1 with your boss to clarify his/her expectations</w:t>
            </w:r>
          </w:p>
          <w:p w:rsidR="00112EA2" w:rsidRPr="009D37AB" w:rsidRDefault="00112EA2" w:rsidP="009D37AB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quest a leader-m</w:t>
            </w:r>
            <w:r w:rsidRPr="009D37AB">
              <w:rPr>
                <w:rFonts w:ascii="Garamond" w:hAnsi="Garamond"/>
                <w:sz w:val="22"/>
                <w:szCs w:val="22"/>
              </w:rPr>
              <w:t>entor</w:t>
            </w:r>
            <w:r>
              <w:rPr>
                <w:rFonts w:ascii="Garamond" w:hAnsi="Garamond"/>
                <w:sz w:val="22"/>
                <w:szCs w:val="22"/>
              </w:rPr>
              <w:t xml:space="preserve"> in the organization </w:t>
            </w:r>
          </w:p>
          <w:p w:rsidR="00112EA2" w:rsidRDefault="00112EA2" w:rsidP="009D37AB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Review your position d</w:t>
            </w:r>
            <w:r>
              <w:rPr>
                <w:rFonts w:ascii="Garamond" w:hAnsi="Garamond"/>
                <w:sz w:val="22"/>
                <w:szCs w:val="22"/>
              </w:rPr>
              <w:t>escription &amp; evaluation c</w:t>
            </w:r>
            <w:r w:rsidRPr="009D37AB">
              <w:rPr>
                <w:rFonts w:ascii="Garamond" w:hAnsi="Garamond"/>
                <w:sz w:val="22"/>
                <w:szCs w:val="22"/>
              </w:rPr>
              <w:t>riteria</w:t>
            </w:r>
          </w:p>
          <w:p w:rsidR="00112EA2" w:rsidRPr="009D37AB" w:rsidRDefault="00112EA2" w:rsidP="009D37AB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Determine what committees/meeting</w:t>
            </w:r>
            <w:r w:rsidR="00745E04">
              <w:rPr>
                <w:rFonts w:ascii="Garamond" w:hAnsi="Garamond"/>
                <w:sz w:val="22"/>
                <w:szCs w:val="22"/>
              </w:rPr>
              <w:t>s</w:t>
            </w:r>
            <w:r>
              <w:rPr>
                <w:rFonts w:ascii="Garamond" w:hAnsi="Garamond"/>
                <w:sz w:val="22"/>
                <w:szCs w:val="22"/>
              </w:rPr>
              <w:t xml:space="preserve"> you should attend</w:t>
            </w:r>
          </w:p>
          <w:p w:rsidR="00112EA2" w:rsidRPr="002529F1" w:rsidRDefault="00112EA2" w:rsidP="002529F1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Avoid making any major changes </w:t>
            </w:r>
          </w:p>
        </w:tc>
      </w:tr>
      <w:tr w:rsidR="00112EA2" w:rsidTr="00112EA2">
        <w:tc>
          <w:tcPr>
            <w:tcW w:w="2628" w:type="dxa"/>
          </w:tcPr>
          <w:p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Interpersonal Effectiveness</w:t>
            </w:r>
          </w:p>
        </w:tc>
        <w:tc>
          <w:tcPr>
            <w:tcW w:w="11070" w:type="dxa"/>
          </w:tcPr>
          <w:p w:rsidR="00112EA2" w:rsidRPr="009D37AB" w:rsidRDefault="00112EA2" w:rsidP="009D37AB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Meet 1:1 with each direct report and ask what is going well on the unit, what needs to changed, what are their unique strengths and what do they expect of you.</w:t>
            </w:r>
          </w:p>
          <w:p w:rsidR="00112EA2" w:rsidRDefault="00112EA2" w:rsidP="009D37AB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Schedule meetings with key stakeholders such as pharmacy, central supply</w:t>
            </w:r>
            <w:r>
              <w:rPr>
                <w:rFonts w:ascii="Garamond" w:hAnsi="Garamond"/>
                <w:sz w:val="22"/>
                <w:szCs w:val="22"/>
              </w:rPr>
              <w:t>, ED</w:t>
            </w:r>
            <w:r w:rsidR="00985A25">
              <w:rPr>
                <w:rFonts w:ascii="Garamond" w:hAnsi="Garamond"/>
                <w:sz w:val="22"/>
                <w:szCs w:val="22"/>
              </w:rPr>
              <w:t>, nutrition, quality improvement</w:t>
            </w:r>
          </w:p>
          <w:p w:rsidR="00112EA2" w:rsidRDefault="00112EA2" w:rsidP="009D37AB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Hold your first staff meeting</w:t>
            </w:r>
          </w:p>
          <w:p w:rsidR="00112EA2" w:rsidRPr="009D37AB" w:rsidRDefault="00112EA2" w:rsidP="009D37AB">
            <w:pPr>
              <w:pStyle w:val="ListParagraph"/>
              <w:numPr>
                <w:ilvl w:val="0"/>
                <w:numId w:val="6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Inform staff of your communication style</w:t>
            </w:r>
          </w:p>
        </w:tc>
      </w:tr>
      <w:tr w:rsidR="00112EA2" w:rsidTr="00112EA2">
        <w:tc>
          <w:tcPr>
            <w:tcW w:w="2628" w:type="dxa"/>
          </w:tcPr>
          <w:p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Human Resource Management</w:t>
            </w:r>
          </w:p>
        </w:tc>
        <w:tc>
          <w:tcPr>
            <w:tcW w:w="11070" w:type="dxa"/>
          </w:tcPr>
          <w:p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Review the position descriptions of each staff position and evaluation criteria</w:t>
            </w:r>
          </w:p>
          <w:p w:rsidR="00112EA2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Learn about the recruitment process to fill vacancies</w:t>
            </w:r>
          </w:p>
          <w:p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unit/department turnover data</w:t>
            </w:r>
          </w:p>
          <w:p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Determine how performance management challenges should be managed</w:t>
            </w:r>
          </w:p>
          <w:p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 xml:space="preserve">Read the union contract </w:t>
            </w:r>
          </w:p>
          <w:p w:rsidR="00112EA2" w:rsidRPr="009D37AB" w:rsidRDefault="00112EA2" w:rsidP="009D37A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 xml:space="preserve">Evaluate the </w:t>
            </w:r>
            <w:r>
              <w:rPr>
                <w:rFonts w:ascii="Garamond" w:hAnsi="Garamond"/>
                <w:sz w:val="22"/>
                <w:szCs w:val="22"/>
              </w:rPr>
              <w:t>staffing/</w:t>
            </w:r>
            <w:r w:rsidRPr="009D37AB">
              <w:rPr>
                <w:rFonts w:ascii="Garamond" w:hAnsi="Garamond"/>
                <w:sz w:val="22"/>
                <w:szCs w:val="22"/>
              </w:rPr>
              <w:t>scheduling process</w:t>
            </w:r>
          </w:p>
          <w:p w:rsidR="00112EA2" w:rsidRPr="0023496B" w:rsidRDefault="00112EA2" w:rsidP="0023496B">
            <w:pPr>
              <w:pStyle w:val="ListParagraph"/>
              <w:numPr>
                <w:ilvl w:val="0"/>
                <w:numId w:val="8"/>
              </w:numPr>
              <w:rPr>
                <w:rFonts w:ascii="Garamond" w:hAnsi="Garamond"/>
                <w:sz w:val="22"/>
                <w:szCs w:val="22"/>
              </w:rPr>
            </w:pPr>
            <w:r w:rsidRPr="009D37AB">
              <w:rPr>
                <w:rFonts w:ascii="Garamond" w:hAnsi="Garamond"/>
                <w:sz w:val="22"/>
                <w:szCs w:val="22"/>
              </w:rPr>
              <w:t>Compile a staff profile –</w:t>
            </w:r>
            <w:r>
              <w:rPr>
                <w:rFonts w:ascii="Garamond" w:hAnsi="Garamond"/>
                <w:sz w:val="22"/>
                <w:szCs w:val="22"/>
              </w:rPr>
              <w:t xml:space="preserve"> generation</w:t>
            </w:r>
            <w:r w:rsidRPr="009D37AB">
              <w:rPr>
                <w:rFonts w:ascii="Garamond" w:hAnsi="Garamond"/>
                <w:sz w:val="22"/>
                <w:szCs w:val="22"/>
              </w:rPr>
              <w:t>/years of experience/time on unit</w:t>
            </w:r>
            <w:r>
              <w:rPr>
                <w:rFonts w:ascii="Garamond" w:hAnsi="Garamond"/>
                <w:sz w:val="22"/>
                <w:szCs w:val="22"/>
              </w:rPr>
              <w:t>/certifications</w:t>
            </w:r>
          </w:p>
        </w:tc>
      </w:tr>
      <w:tr w:rsidR="00112EA2" w:rsidTr="00112EA2">
        <w:tc>
          <w:tcPr>
            <w:tcW w:w="2628" w:type="dxa"/>
          </w:tcPr>
          <w:p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Financial Management</w:t>
            </w:r>
          </w:p>
        </w:tc>
        <w:tc>
          <w:tcPr>
            <w:tcW w:w="11070" w:type="dxa"/>
          </w:tcPr>
          <w:p w:rsidR="00112EA2" w:rsidRDefault="00112EA2" w:rsidP="009D37AB">
            <w:pPr>
              <w:pStyle w:val="ListParagraph"/>
              <w:numPr>
                <w:ilvl w:val="0"/>
                <w:numId w:val="10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Clarify your role in the budget process and the budget cycle</w:t>
            </w:r>
          </w:p>
          <w:p w:rsidR="00112EA2" w:rsidRDefault="00112EA2" w:rsidP="009D37AB">
            <w:pPr>
              <w:pStyle w:val="ListParagraph"/>
              <w:numPr>
                <w:ilvl w:val="0"/>
                <w:numId w:val="10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every cost center in your budget and get help if needed from the CFO</w:t>
            </w:r>
          </w:p>
          <w:p w:rsidR="00112EA2" w:rsidRDefault="00112EA2" w:rsidP="009D37AB">
            <w:pPr>
              <w:pStyle w:val="ListParagraph"/>
              <w:numPr>
                <w:ilvl w:val="0"/>
                <w:numId w:val="10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 xml:space="preserve">Assess use of overtime on the unit </w:t>
            </w:r>
          </w:p>
          <w:p w:rsidR="00112EA2" w:rsidRPr="009D37AB" w:rsidRDefault="00112EA2" w:rsidP="009D37AB">
            <w:pPr>
              <w:pStyle w:val="ListParagraph"/>
              <w:numPr>
                <w:ilvl w:val="0"/>
                <w:numId w:val="10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Determine how equipment is requested</w:t>
            </w:r>
          </w:p>
        </w:tc>
      </w:tr>
      <w:tr w:rsidR="00112EA2" w:rsidTr="00112EA2">
        <w:tc>
          <w:tcPr>
            <w:tcW w:w="2628" w:type="dxa"/>
          </w:tcPr>
          <w:p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Systems Thinking</w:t>
            </w:r>
          </w:p>
        </w:tc>
        <w:tc>
          <w:tcPr>
            <w:tcW w:w="11070" w:type="dxa"/>
          </w:tcPr>
          <w:p w:rsidR="00112EA2" w:rsidRDefault="00112EA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six months of performance data and the top 5 DRGs for the unit/department</w:t>
            </w:r>
          </w:p>
          <w:p w:rsidR="00112EA2" w:rsidRDefault="00112EA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Focus on solving at least one frustrating process or problem.in your area to achieve an early win</w:t>
            </w:r>
          </w:p>
          <w:p w:rsidR="00112EA2" w:rsidRDefault="00112EA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Do an assessment of the political and cultural issues in the organization</w:t>
            </w:r>
          </w:p>
          <w:p w:rsidR="00112EA2" w:rsidRPr="009D37AB" w:rsidRDefault="00112EA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the strategic p</w:t>
            </w:r>
            <w:r w:rsidRPr="009D37AB">
              <w:rPr>
                <w:rFonts w:ascii="Garamond" w:hAnsi="Garamond"/>
                <w:sz w:val="22"/>
                <w:szCs w:val="22"/>
              </w:rPr>
              <w:t>lan</w:t>
            </w:r>
            <w:r>
              <w:rPr>
                <w:rFonts w:ascii="Garamond" w:hAnsi="Garamond"/>
                <w:sz w:val="22"/>
                <w:szCs w:val="22"/>
              </w:rPr>
              <w:t>/payer mix for the o</w:t>
            </w:r>
            <w:r w:rsidRPr="009D37AB">
              <w:rPr>
                <w:rFonts w:ascii="Garamond" w:hAnsi="Garamond"/>
                <w:sz w:val="22"/>
                <w:szCs w:val="22"/>
              </w:rPr>
              <w:t>rganization</w:t>
            </w:r>
          </w:p>
          <w:p w:rsidR="00112EA2" w:rsidRPr="009D37AB" w:rsidRDefault="00112EA2" w:rsidP="0023496B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Review the o</w:t>
            </w:r>
            <w:r w:rsidRPr="009D37AB">
              <w:rPr>
                <w:rFonts w:ascii="Garamond" w:hAnsi="Garamond"/>
                <w:sz w:val="22"/>
                <w:szCs w:val="22"/>
              </w:rPr>
              <w:t>rganization</w:t>
            </w:r>
            <w:r>
              <w:rPr>
                <w:rFonts w:ascii="Garamond" w:hAnsi="Garamond"/>
                <w:sz w:val="22"/>
                <w:szCs w:val="22"/>
              </w:rPr>
              <w:t>al c</w:t>
            </w:r>
            <w:r w:rsidRPr="009D37AB">
              <w:rPr>
                <w:rFonts w:ascii="Garamond" w:hAnsi="Garamond"/>
                <w:sz w:val="22"/>
                <w:szCs w:val="22"/>
              </w:rPr>
              <w:t xml:space="preserve">hart </w:t>
            </w:r>
          </w:p>
        </w:tc>
      </w:tr>
      <w:tr w:rsidR="00112EA2" w:rsidTr="00112EA2">
        <w:tc>
          <w:tcPr>
            <w:tcW w:w="2628" w:type="dxa"/>
          </w:tcPr>
          <w:p w:rsidR="00112EA2" w:rsidRPr="009D37AB" w:rsidRDefault="00112EA2" w:rsidP="00042E5B">
            <w:pPr>
              <w:rPr>
                <w:rFonts w:ascii="Garamond" w:hAnsi="Garamond"/>
                <w:b/>
              </w:rPr>
            </w:pPr>
            <w:r w:rsidRPr="009D37AB">
              <w:rPr>
                <w:rFonts w:ascii="Garamond" w:hAnsi="Garamond"/>
                <w:b/>
              </w:rPr>
              <w:t>Caring for Self</w:t>
            </w:r>
            <w:r>
              <w:rPr>
                <w:rFonts w:ascii="Garamond" w:hAnsi="Garamond"/>
                <w:b/>
              </w:rPr>
              <w:t>/Staff/Patients</w:t>
            </w:r>
          </w:p>
        </w:tc>
        <w:tc>
          <w:tcPr>
            <w:tcW w:w="11070" w:type="dxa"/>
          </w:tcPr>
          <w:p w:rsidR="00112EA2" w:rsidRDefault="00112EA2" w:rsidP="0023496B">
            <w:pPr>
              <w:pStyle w:val="ListParagraph"/>
              <w:numPr>
                <w:ilvl w:val="0"/>
                <w:numId w:val="12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Set work hours to maintain your equilibrium and a sustainable pace</w:t>
            </w:r>
          </w:p>
          <w:p w:rsidR="00112EA2" w:rsidRDefault="00112EA2" w:rsidP="0023496B">
            <w:pPr>
              <w:pStyle w:val="ListParagraph"/>
              <w:numPr>
                <w:ilvl w:val="0"/>
                <w:numId w:val="12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Choose one resiliency behavior to implement into your daily schedule.</w:t>
            </w:r>
          </w:p>
          <w:p w:rsidR="00112EA2" w:rsidRDefault="00112EA2" w:rsidP="0023496B">
            <w:pPr>
              <w:pStyle w:val="ListParagraph"/>
              <w:numPr>
                <w:ilvl w:val="0"/>
                <w:numId w:val="12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Establish a routine for patient rounding</w:t>
            </w:r>
          </w:p>
          <w:p w:rsidR="00112EA2" w:rsidRPr="0023496B" w:rsidRDefault="00112EA2" w:rsidP="0023496B">
            <w:pPr>
              <w:pStyle w:val="ListParagraph"/>
              <w:numPr>
                <w:ilvl w:val="0"/>
                <w:numId w:val="12"/>
              </w:numPr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Develop a process to regularly recognize staff</w:t>
            </w:r>
          </w:p>
        </w:tc>
      </w:tr>
    </w:tbl>
    <w:p w:rsidR="00042E5B" w:rsidRPr="00C863F5" w:rsidRDefault="00C863F5" w:rsidP="00042E5B">
      <w:pPr>
        <w:jc w:val="center"/>
        <w:rPr>
          <w:rFonts w:ascii="Franklin Gothic Medium" w:hAnsi="Franklin Gothic Medium"/>
        </w:rPr>
      </w:pPr>
      <w:r>
        <w:rPr>
          <w:rFonts w:ascii="Franklin Gothic Medium" w:hAnsi="Franklin Gothic Medium"/>
          <w:sz w:val="28"/>
          <w:szCs w:val="28"/>
        </w:rPr>
        <w:t xml:space="preserve">© </w:t>
      </w:r>
      <w:r w:rsidRPr="00C863F5">
        <w:rPr>
          <w:rFonts w:ascii="Franklin Gothic Medium" w:hAnsi="Franklin Gothic Medium"/>
        </w:rPr>
        <w:t>Rose O Sherman, 2018</w:t>
      </w:r>
      <w:bookmarkStart w:id="0" w:name="_GoBack"/>
      <w:bookmarkEnd w:id="0"/>
    </w:p>
    <w:sectPr w:rsidR="00042E5B" w:rsidRPr="00C863F5" w:rsidSect="008158B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643FB"/>
    <w:multiLevelType w:val="hybridMultilevel"/>
    <w:tmpl w:val="4B6CD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953C28"/>
    <w:multiLevelType w:val="hybridMultilevel"/>
    <w:tmpl w:val="23E44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406240"/>
    <w:multiLevelType w:val="hybridMultilevel"/>
    <w:tmpl w:val="F93E58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3269F2"/>
    <w:multiLevelType w:val="hybridMultilevel"/>
    <w:tmpl w:val="888E54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860104"/>
    <w:multiLevelType w:val="hybridMultilevel"/>
    <w:tmpl w:val="2FB82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3F5E8E"/>
    <w:multiLevelType w:val="hybridMultilevel"/>
    <w:tmpl w:val="9558E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5776D0"/>
    <w:multiLevelType w:val="hybridMultilevel"/>
    <w:tmpl w:val="A7760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AA11EA"/>
    <w:multiLevelType w:val="hybridMultilevel"/>
    <w:tmpl w:val="E2848D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B40C5B"/>
    <w:multiLevelType w:val="hybridMultilevel"/>
    <w:tmpl w:val="6C08E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115A11"/>
    <w:multiLevelType w:val="multilevel"/>
    <w:tmpl w:val="02C23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24315BE"/>
    <w:multiLevelType w:val="hybridMultilevel"/>
    <w:tmpl w:val="F48E89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0B1BC3"/>
    <w:multiLevelType w:val="hybridMultilevel"/>
    <w:tmpl w:val="02E67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11"/>
  </w:num>
  <w:num w:numId="4">
    <w:abstractNumId w:val="5"/>
  </w:num>
  <w:num w:numId="5">
    <w:abstractNumId w:val="8"/>
  </w:num>
  <w:num w:numId="6">
    <w:abstractNumId w:val="3"/>
  </w:num>
  <w:num w:numId="7">
    <w:abstractNumId w:val="6"/>
  </w:num>
  <w:num w:numId="8">
    <w:abstractNumId w:val="2"/>
  </w:num>
  <w:num w:numId="9">
    <w:abstractNumId w:val="1"/>
  </w:num>
  <w:num w:numId="10">
    <w:abstractNumId w:val="10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zUwNza0NDYyMjNQ0lEKTi0uzszPAykwrAUAwF3XQywAAAA="/>
  </w:docVars>
  <w:rsids>
    <w:rsidRoot w:val="00042E5B"/>
    <w:rsid w:val="00042E5B"/>
    <w:rsid w:val="00112EA2"/>
    <w:rsid w:val="0023496B"/>
    <w:rsid w:val="002529F1"/>
    <w:rsid w:val="00286C57"/>
    <w:rsid w:val="002B2F90"/>
    <w:rsid w:val="002B553E"/>
    <w:rsid w:val="00657BD3"/>
    <w:rsid w:val="00745E04"/>
    <w:rsid w:val="00782003"/>
    <w:rsid w:val="008158BD"/>
    <w:rsid w:val="00985A25"/>
    <w:rsid w:val="009B2656"/>
    <w:rsid w:val="009D37AB"/>
    <w:rsid w:val="00A7207B"/>
    <w:rsid w:val="00C863F5"/>
    <w:rsid w:val="00D91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2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2E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2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2E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</dc:creator>
  <cp:lastModifiedBy>Rose</cp:lastModifiedBy>
  <cp:revision>2</cp:revision>
  <dcterms:created xsi:type="dcterms:W3CDTF">2018-10-18T19:38:00Z</dcterms:created>
  <dcterms:modified xsi:type="dcterms:W3CDTF">2018-10-18T19:38:00Z</dcterms:modified>
</cp:coreProperties>
</file>